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9b71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08e2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cedcb5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cca38a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6:09:37Z</dcterms:created>
  <dcterms:modified xsi:type="dcterms:W3CDTF">2022-01-18T16:09:37Z</dcterms:modified>
</cp:coreProperties>
</file>